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page" w:tblpX="2317" w:tblpY="591"/>
        <w:tblW w:w="0" w:type="auto"/>
        <w:tblLook w:val="04A0" w:firstRow="1" w:lastRow="0" w:firstColumn="1" w:lastColumn="0" w:noHBand="0" w:noVBand="1"/>
      </w:tblPr>
      <w:tblGrid>
        <w:gridCol w:w="2335"/>
        <w:gridCol w:w="6930"/>
      </w:tblGrid>
      <w:tr w:rsidR="00F905CF" w14:paraId="449D1815" w14:textId="77777777" w:rsidTr="00F905CF">
        <w:tc>
          <w:tcPr>
            <w:tcW w:w="2335" w:type="dxa"/>
          </w:tcPr>
          <w:p w14:paraId="1B38EFBC" w14:textId="0D3E4C6C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6930" w:type="dxa"/>
          </w:tcPr>
          <w:p w14:paraId="7251BBC3" w14:textId="7C4BA2C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atePlaceholder</w:t>
            </w:r>
            <w:proofErr w:type="spellEnd"/>
          </w:p>
        </w:tc>
      </w:tr>
      <w:tr w:rsidR="00F905CF" w14:paraId="17A6B469" w14:textId="77777777" w:rsidTr="00F905CF">
        <w:tc>
          <w:tcPr>
            <w:tcW w:w="2335" w:type="dxa"/>
          </w:tcPr>
          <w:p w14:paraId="59B1BB5D" w14:textId="2E1A5D3E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6930" w:type="dxa"/>
          </w:tcPr>
          <w:p w14:paraId="126DC18B" w14:textId="15E5D9F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TimePlaceholder</w:t>
            </w:r>
            <w:proofErr w:type="spellEnd"/>
          </w:p>
        </w:tc>
      </w:tr>
      <w:tr w:rsidR="00F905CF" w14:paraId="49F4864F" w14:textId="77777777" w:rsidTr="00F905CF">
        <w:tc>
          <w:tcPr>
            <w:tcW w:w="2335" w:type="dxa"/>
          </w:tcPr>
          <w:p w14:paraId="7163DB7C" w14:textId="79428F42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Front Page Completed:</w:t>
            </w:r>
          </w:p>
        </w:tc>
        <w:tc>
          <w:tcPr>
            <w:tcW w:w="6930" w:type="dxa"/>
          </w:tcPr>
          <w:p w14:paraId="1EE81EDB" w14:textId="7C973D68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FrontPagePlaceholder</w:t>
            </w:r>
            <w:proofErr w:type="spellEnd"/>
          </w:p>
        </w:tc>
      </w:tr>
      <w:tr w:rsidR="00F905CF" w14:paraId="107F6496" w14:textId="77777777" w:rsidTr="00F905CF">
        <w:tc>
          <w:tcPr>
            <w:tcW w:w="2335" w:type="dxa"/>
          </w:tcPr>
          <w:p w14:paraId="44D15ADE" w14:textId="07DE4A36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By:</w:t>
            </w:r>
          </w:p>
        </w:tc>
        <w:tc>
          <w:tcPr>
            <w:tcW w:w="6930" w:type="dxa"/>
          </w:tcPr>
          <w:p w14:paraId="2E97CC25" w14:textId="7A963BC1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ocumenterPlaceholder</w:t>
            </w:r>
            <w:proofErr w:type="spellEnd"/>
          </w:p>
        </w:tc>
      </w:tr>
      <w:tr w:rsidR="00F905CF" w14:paraId="44D70459" w14:textId="77777777" w:rsidTr="00F905CF">
        <w:tc>
          <w:tcPr>
            <w:tcW w:w="2335" w:type="dxa"/>
          </w:tcPr>
          <w:p w14:paraId="02428A5D" w14:textId="7DFBD197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Room Number:</w:t>
            </w:r>
          </w:p>
        </w:tc>
        <w:tc>
          <w:tcPr>
            <w:tcW w:w="6930" w:type="dxa"/>
          </w:tcPr>
          <w:p w14:paraId="4DC2CA48" w14:textId="6F8F302B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room_number</w:t>
            </w:r>
            <w:proofErr w:type="spellEnd"/>
          </w:p>
        </w:tc>
      </w:tr>
    </w:tbl>
    <w:p w14:paraId="6C4422C1" w14:textId="77777777" w:rsidR="007A3731" w:rsidRPr="005C5AAA" w:rsidRDefault="005C5AAA">
      <w:pPr>
        <w:rPr>
          <w:rFonts w:ascii="Arial" w:hAnsi="Arial" w:cs="Arial"/>
          <w:b/>
          <w:sz w:val="28"/>
          <w:szCs w:val="28"/>
          <w:u w:val="single"/>
        </w:rPr>
      </w:pPr>
      <w:r w:rsidRPr="005C5AAA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684742C0" wp14:editId="10D8C08E">
            <wp:simplePos x="0" y="0"/>
            <wp:positionH relativeFrom="margin">
              <wp:posOffset>-47625</wp:posOffset>
            </wp:positionH>
            <wp:positionV relativeFrom="paragraph">
              <wp:posOffset>295910</wp:posOffset>
            </wp:positionV>
            <wp:extent cx="884555" cy="965835"/>
            <wp:effectExtent l="0" t="0" r="0" b="5715"/>
            <wp:wrapThrough wrapText="bothSides">
              <wp:wrapPolygon edited="0">
                <wp:start x="930" y="0"/>
                <wp:lineTo x="0" y="13633"/>
                <wp:lineTo x="0" y="20876"/>
                <wp:lineTo x="7443" y="21302"/>
                <wp:lineTo x="20933" y="21302"/>
                <wp:lineTo x="20933" y="0"/>
                <wp:lineTo x="930" y="0"/>
              </wp:wrapPolygon>
            </wp:wrapThrough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C5AAA">
        <w:rPr>
          <w:rFonts w:ascii="Arial" w:hAnsi="Arial" w:cs="Arial"/>
          <w:b/>
          <w:sz w:val="28"/>
          <w:szCs w:val="28"/>
          <w:u w:val="single"/>
        </w:rPr>
        <w:t>Airway Bundle Checklist (FRONT AND BACK)</w:t>
      </w:r>
    </w:p>
    <w:p w14:paraId="2C0241A5" w14:textId="77777777" w:rsidR="00F905CF" w:rsidRDefault="00F905CF" w:rsidP="005C5AAA">
      <w:pPr>
        <w:jc w:val="center"/>
        <w:rPr>
          <w:rFonts w:ascii="Arial" w:hAnsi="Arial" w:cs="Arial"/>
          <w:b/>
          <w:sz w:val="18"/>
          <w:szCs w:val="18"/>
          <w:highlight w:val="yellow"/>
        </w:rPr>
      </w:pPr>
    </w:p>
    <w:p w14:paraId="5D72CCE6" w14:textId="49CF2D1B" w:rsidR="005C5AAA" w:rsidRPr="005C5AAA" w:rsidRDefault="005C5AAA" w:rsidP="005C5AAA">
      <w:pPr>
        <w:jc w:val="center"/>
        <w:rPr>
          <w:rFonts w:ascii="Arial" w:hAnsi="Arial" w:cs="Arial"/>
          <w:b/>
          <w:sz w:val="18"/>
          <w:szCs w:val="18"/>
        </w:rPr>
      </w:pPr>
      <w:r w:rsidRPr="005C5AAA">
        <w:rPr>
          <w:rFonts w:ascii="Arial" w:hAnsi="Arial" w:cs="Arial"/>
          <w:b/>
          <w:sz w:val="18"/>
          <w:szCs w:val="18"/>
          <w:highlight w:val="yellow"/>
        </w:rPr>
        <w:t> Front page not completed - emergent intubation (within 1st hour of admission)</w:t>
      </w:r>
    </w:p>
    <w:p w14:paraId="182B7650" w14:textId="77777777" w:rsidR="005C5AAA" w:rsidRDefault="005C5AAA" w:rsidP="005C5AAA">
      <w:pPr>
        <w:jc w:val="center"/>
        <w:rPr>
          <w:rFonts w:ascii="Arial" w:hAnsi="Arial" w:cs="Arial"/>
          <w:b/>
          <w:sz w:val="24"/>
          <w:szCs w:val="24"/>
        </w:rPr>
      </w:pPr>
      <w:r w:rsidRPr="005C5AAA">
        <w:rPr>
          <w:rFonts w:ascii="Arial" w:hAnsi="Arial" w:cs="Arial"/>
          <w:b/>
          <w:sz w:val="24"/>
          <w:szCs w:val="24"/>
        </w:rPr>
        <w:t>Assessment for ANTICIPATED Airway Management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795"/>
        <w:gridCol w:w="8280"/>
        <w:gridCol w:w="810"/>
      </w:tblGrid>
      <w:tr w:rsidR="00F905CF" w14:paraId="23C7FD2B" w14:textId="77777777" w:rsidTr="00F905CF">
        <w:tc>
          <w:tcPr>
            <w:tcW w:w="1795" w:type="dxa"/>
            <w:vMerge w:val="restart"/>
          </w:tcPr>
          <w:p w14:paraId="3C646703" w14:textId="4286FB50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</w:rPr>
              <w:t>Difficult Airway:</w:t>
            </w:r>
          </w:p>
        </w:tc>
        <w:tc>
          <w:tcPr>
            <w:tcW w:w="8280" w:type="dxa"/>
          </w:tcPr>
          <w:p w14:paraId="72D0A5DE" w14:textId="0F02AA2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story of difficult airway?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4978364D" w14:textId="35B24124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1</w:t>
            </w:r>
          </w:p>
        </w:tc>
      </w:tr>
      <w:tr w:rsidR="00F905CF" w14:paraId="566450A2" w14:textId="77777777" w:rsidTr="00F905CF">
        <w:tc>
          <w:tcPr>
            <w:tcW w:w="1795" w:type="dxa"/>
            <w:vMerge/>
          </w:tcPr>
          <w:p w14:paraId="4A482241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4C56E3F7" w14:textId="5FF14123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Physical? (e.g. small mouth, small jaw, large tongue, or short neck)</w:t>
            </w:r>
          </w:p>
        </w:tc>
        <w:tc>
          <w:tcPr>
            <w:tcW w:w="810" w:type="dxa"/>
          </w:tcPr>
          <w:p w14:paraId="3C745817" w14:textId="63F74615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2</w:t>
            </w:r>
          </w:p>
        </w:tc>
      </w:tr>
      <w:tr w:rsidR="00F905CF" w14:paraId="1B2BC0C6" w14:textId="77777777" w:rsidTr="00F905CF">
        <w:tc>
          <w:tcPr>
            <w:tcW w:w="1795" w:type="dxa"/>
            <w:vMerge w:val="restart"/>
          </w:tcPr>
          <w:p w14:paraId="61762E5E" w14:textId="152396BE" w:rsidR="00F905CF" w:rsidRPr="00F905CF" w:rsidRDefault="00F905CF" w:rsidP="005C5AA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>At Risk For:</w:t>
            </w: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8280" w:type="dxa"/>
          </w:tcPr>
          <w:p w14:paraId="0DDDABFC" w14:textId="100931AC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gh risk for rapid desaturation during intubation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0C1BA23D" w14:textId="16EF9702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1</w:t>
            </w:r>
          </w:p>
        </w:tc>
      </w:tr>
      <w:tr w:rsidR="00F905CF" w14:paraId="6C45BA2D" w14:textId="77777777" w:rsidTr="00F905CF">
        <w:tc>
          <w:tcPr>
            <w:tcW w:w="1795" w:type="dxa"/>
            <w:vMerge/>
          </w:tcPr>
          <w:p w14:paraId="788F31C2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2874EAC5" w14:textId="60C6487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Increased ICP, pulmonary hypertension, need to avoid hypercarbia</w:t>
            </w:r>
          </w:p>
        </w:tc>
        <w:tc>
          <w:tcPr>
            <w:tcW w:w="810" w:type="dxa"/>
          </w:tcPr>
          <w:p w14:paraId="285F54D2" w14:textId="6C3216DE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2</w:t>
            </w:r>
          </w:p>
        </w:tc>
      </w:tr>
      <w:tr w:rsidR="00F905CF" w14:paraId="510C03E5" w14:textId="77777777" w:rsidTr="00F905CF">
        <w:tc>
          <w:tcPr>
            <w:tcW w:w="1795" w:type="dxa"/>
            <w:vMerge/>
          </w:tcPr>
          <w:p w14:paraId="4A0451E6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22C6C0A5" w14:textId="5F7957BF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Unstable hemodynamics (e.g. hypovolemia, potential need for fluid bolus,</w:t>
            </w:r>
            <w:r>
              <w:rPr>
                <w:rFonts w:ascii="Arial" w:hAnsi="Arial" w:cs="Arial"/>
                <w:sz w:val="20"/>
                <w:szCs w:val="20"/>
              </w:rPr>
              <w:t xml:space="preserve"> vasopressor, CPR)</w:t>
            </w:r>
          </w:p>
        </w:tc>
        <w:tc>
          <w:tcPr>
            <w:tcW w:w="810" w:type="dxa"/>
          </w:tcPr>
          <w:p w14:paraId="3DD9367C" w14:textId="2F804FAC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3</w:t>
            </w:r>
          </w:p>
        </w:tc>
      </w:tr>
      <w:tr w:rsidR="00F905CF" w14:paraId="5ED534BE" w14:textId="77777777" w:rsidTr="00F905CF">
        <w:tc>
          <w:tcPr>
            <w:tcW w:w="1795" w:type="dxa"/>
            <w:vMerge/>
          </w:tcPr>
          <w:p w14:paraId="54FE41A8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39299F3A" w14:textId="794F942A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 xml:space="preserve">Other risk </w:t>
            </w:r>
            <w:proofErr w:type="gramStart"/>
            <w:r w:rsidRPr="005C5AAA">
              <w:rPr>
                <w:rFonts w:ascii="Arial" w:hAnsi="Arial" w:cs="Arial"/>
                <w:sz w:val="20"/>
                <w:szCs w:val="20"/>
              </w:rPr>
              <w:t>factors?:</w:t>
            </w:r>
            <w:proofErr w:type="gramEnd"/>
            <w:r w:rsidRPr="005C5AAA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>risk_factors</w:t>
            </w:r>
            <w:proofErr w:type="spellEnd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0CCE3BB5" w14:textId="2B85023B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4</w:t>
            </w:r>
          </w:p>
        </w:tc>
      </w:tr>
    </w:tbl>
    <w:p w14:paraId="0C669D50" w14:textId="77777777" w:rsidR="00F905CF" w:rsidRDefault="00F905CF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</w:p>
    <w:p w14:paraId="5BF39AE2" w14:textId="6529B737" w:rsidR="005C5AAA" w:rsidRDefault="005C5AAA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  <w:r w:rsidRPr="005C5AAA">
        <w:rPr>
          <w:rFonts w:ascii="Arial" w:hAnsi="Arial" w:cs="Arial"/>
          <w:b/>
          <w:u w:val="single"/>
        </w:rPr>
        <w:t>Planning (all risk noted above should be considered in plan)</w:t>
      </w:r>
    </w:p>
    <w:p w14:paraId="3FF2C673" w14:textId="77777777" w:rsidR="00F905CF" w:rsidRDefault="00F905CF" w:rsidP="00F905CF">
      <w:pPr>
        <w:spacing w:after="0" w:line="240" w:lineRule="auto"/>
        <w:rPr>
          <w:rFonts w:ascii="Arial" w:hAnsi="Arial" w:cs="Arial"/>
          <w:b/>
          <w:u w:val="single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7465"/>
        <w:gridCol w:w="3780"/>
      </w:tblGrid>
      <w:tr w:rsidR="00F905CF" w:rsidRPr="00E15C83" w14:paraId="031A6CB8" w14:textId="77777777" w:rsidTr="00E15C83">
        <w:tc>
          <w:tcPr>
            <w:tcW w:w="7465" w:type="dxa"/>
          </w:tcPr>
          <w:p w14:paraId="5A6EEF57" w14:textId="0D83823B" w:rsidR="00F905CF" w:rsidRPr="00E15C83" w:rsidRDefault="00F905CF" w:rsidP="00F905CF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intubate?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(Specify primary provider who will perform </w:t>
            </w: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first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laryngoscopy):</w:t>
            </w:r>
          </w:p>
        </w:tc>
        <w:tc>
          <w:tcPr>
            <w:tcW w:w="3780" w:type="dxa"/>
          </w:tcPr>
          <w:p w14:paraId="6CE0B205" w14:textId="7335E4B6" w:rsidR="00F905CF" w:rsidRPr="00E15C83" w:rsidRDefault="00F905CF" w:rsidP="00F905CF">
            <w:pPr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intubate</w:t>
            </w:r>
            <w:proofErr w:type="spellEnd"/>
          </w:p>
        </w:tc>
      </w:tr>
      <w:tr w:rsidR="00AB26A3" w:rsidRPr="00E15C83" w14:paraId="79DC2670" w14:textId="77777777" w:rsidTr="00E15C83">
        <w:tc>
          <w:tcPr>
            <w:tcW w:w="7465" w:type="dxa"/>
          </w:tcPr>
          <w:p w14:paraId="7A2A91E3" w14:textId="7BE7E275" w:rsidR="00AB26A3" w:rsidRPr="00E15C83" w:rsidRDefault="00AB26A3" w:rsidP="00F905CF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will bag-</w:t>
            </w:r>
            <w:proofErr w:type="gramStart"/>
            <w:r w:rsidRPr="00E15C83">
              <w:rPr>
                <w:rFonts w:ascii="Arial" w:hAnsi="Arial" w:cs="Arial"/>
                <w:sz w:val="18"/>
                <w:szCs w:val="18"/>
              </w:rPr>
              <w:t>mask?:</w:t>
            </w:r>
            <w:proofErr w:type="gramEnd"/>
          </w:p>
        </w:tc>
        <w:tc>
          <w:tcPr>
            <w:tcW w:w="3780" w:type="dxa"/>
          </w:tcPr>
          <w:p w14:paraId="4E2B9ABD" w14:textId="218427E7" w:rsidR="00AB26A3" w:rsidRPr="00E15C83" w:rsidRDefault="00AB26A3" w:rsidP="00F905C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bvm</w:t>
            </w:r>
            <w:proofErr w:type="spellEnd"/>
          </w:p>
        </w:tc>
      </w:tr>
    </w:tbl>
    <w:p w14:paraId="185A71CE" w14:textId="77777777" w:rsidR="00F905CF" w:rsidRPr="00E15C83" w:rsidRDefault="00F905CF" w:rsidP="00F905CF">
      <w:pPr>
        <w:spacing w:after="0" w:line="240" w:lineRule="auto"/>
        <w:rPr>
          <w:rFonts w:ascii="Arial" w:hAnsi="Arial" w:cs="Arial"/>
          <w:b/>
          <w:sz w:val="20"/>
          <w:szCs w:val="20"/>
          <w:u w:val="single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2299"/>
        <w:gridCol w:w="1167"/>
        <w:gridCol w:w="1862"/>
        <w:gridCol w:w="1237"/>
        <w:gridCol w:w="1800"/>
        <w:gridCol w:w="1170"/>
        <w:gridCol w:w="1710"/>
      </w:tblGrid>
      <w:tr w:rsidR="00AB26A3" w:rsidRPr="00E15C83" w14:paraId="17C8C8C4" w14:textId="4393B9AD" w:rsidTr="00E15C83">
        <w:tc>
          <w:tcPr>
            <w:tcW w:w="2299" w:type="dxa"/>
          </w:tcPr>
          <w:p w14:paraId="68BF8E73" w14:textId="07C8DFF5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How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we intubate?</w:t>
            </w:r>
          </w:p>
        </w:tc>
        <w:tc>
          <w:tcPr>
            <w:tcW w:w="1167" w:type="dxa"/>
          </w:tcPr>
          <w:p w14:paraId="6D7E1B76" w14:textId="74901423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Method:</w:t>
            </w:r>
          </w:p>
        </w:tc>
        <w:tc>
          <w:tcPr>
            <w:tcW w:w="1862" w:type="dxa"/>
          </w:tcPr>
          <w:p w14:paraId="19F06831" w14:textId="5661871D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intubation_method</w:t>
            </w:r>
            <w:proofErr w:type="spellEnd"/>
          </w:p>
        </w:tc>
        <w:tc>
          <w:tcPr>
            <w:tcW w:w="1237" w:type="dxa"/>
          </w:tcPr>
          <w:p w14:paraId="36D9F00D" w14:textId="76893BDF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Type:</w:t>
            </w:r>
          </w:p>
        </w:tc>
        <w:tc>
          <w:tcPr>
            <w:tcW w:w="1800" w:type="dxa"/>
          </w:tcPr>
          <w:p w14:paraId="61DAEACD" w14:textId="09CAE023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type</w:t>
            </w:r>
            <w:proofErr w:type="spellEnd"/>
          </w:p>
        </w:tc>
        <w:tc>
          <w:tcPr>
            <w:tcW w:w="1170" w:type="dxa"/>
          </w:tcPr>
          <w:p w14:paraId="266EB0A3" w14:textId="47055796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Size:</w:t>
            </w:r>
          </w:p>
        </w:tc>
        <w:tc>
          <w:tcPr>
            <w:tcW w:w="1710" w:type="dxa"/>
          </w:tcPr>
          <w:p w14:paraId="154706C7" w14:textId="655F8C86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size</w:t>
            </w:r>
            <w:proofErr w:type="spellEnd"/>
          </w:p>
        </w:tc>
      </w:tr>
    </w:tbl>
    <w:p w14:paraId="0AF0FD37" w14:textId="77777777" w:rsidR="004F016D" w:rsidRPr="00E15C83" w:rsidRDefault="004F016D" w:rsidP="005C5AAA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967"/>
        <w:gridCol w:w="2242"/>
        <w:gridCol w:w="2190"/>
        <w:gridCol w:w="2211"/>
        <w:gridCol w:w="1025"/>
        <w:gridCol w:w="2610"/>
      </w:tblGrid>
      <w:tr w:rsidR="00F448FE" w:rsidRPr="00E15C83" w14:paraId="3970A3AB" w14:textId="77777777" w:rsidTr="00E15C83">
        <w:tc>
          <w:tcPr>
            <w:tcW w:w="967" w:type="dxa"/>
          </w:tcPr>
          <w:p w14:paraId="08D02C8B" w14:textId="0A96C2F2" w:rsidR="00F448FE" w:rsidRPr="00E15C83" w:rsidRDefault="00F448F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Device:</w:t>
            </w:r>
          </w:p>
        </w:tc>
        <w:tc>
          <w:tcPr>
            <w:tcW w:w="2242" w:type="dxa"/>
          </w:tcPr>
          <w:p w14:paraId="35499714" w14:textId="3BFD714C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Laryngoscope</w:t>
            </w:r>
          </w:p>
        </w:tc>
        <w:tc>
          <w:tcPr>
            <w:tcW w:w="2190" w:type="dxa"/>
          </w:tcPr>
          <w:p w14:paraId="6335B826" w14:textId="060F130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lma_details</w:t>
            </w:r>
            <w:proofErr w:type="spellEnd"/>
          </w:p>
        </w:tc>
        <w:tc>
          <w:tcPr>
            <w:tcW w:w="2211" w:type="dxa"/>
          </w:tcPr>
          <w:p w14:paraId="1EE67A80" w14:textId="2D6237A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glide_details</w:t>
            </w:r>
            <w:proofErr w:type="spellEnd"/>
          </w:p>
        </w:tc>
        <w:tc>
          <w:tcPr>
            <w:tcW w:w="1025" w:type="dxa"/>
          </w:tcPr>
          <w:p w14:paraId="6E83C062" w14:textId="77777777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Other: </w:t>
            </w:r>
          </w:p>
        </w:tc>
        <w:tc>
          <w:tcPr>
            <w:tcW w:w="2610" w:type="dxa"/>
          </w:tcPr>
          <w:p w14:paraId="2348C314" w14:textId="4F787101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other_device_details</w:t>
            </w:r>
            <w:proofErr w:type="spellEnd"/>
          </w:p>
        </w:tc>
      </w:tr>
    </w:tbl>
    <w:p w14:paraId="18CF40C0" w14:textId="77777777" w:rsidR="00561901" w:rsidRPr="00E15C83" w:rsidRDefault="00561901" w:rsidP="005C5AAA">
      <w:pPr>
        <w:rPr>
          <w:rFonts w:ascii="Arial" w:hAnsi="Arial" w:cs="Arial"/>
          <w:sz w:val="18"/>
          <w:szCs w:val="18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967"/>
        <w:gridCol w:w="3274"/>
        <w:gridCol w:w="3274"/>
        <w:gridCol w:w="3730"/>
      </w:tblGrid>
      <w:tr w:rsidR="00F448FE" w:rsidRPr="00E15C83" w14:paraId="5D511B74" w14:textId="77777777" w:rsidTr="00E15C83">
        <w:tc>
          <w:tcPr>
            <w:tcW w:w="967" w:type="dxa"/>
          </w:tcPr>
          <w:p w14:paraId="5667CA5A" w14:textId="16DCC901" w:rsidR="00F448FE" w:rsidRPr="00E15C83" w:rsidRDefault="00F448F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Blade:</w:t>
            </w:r>
          </w:p>
        </w:tc>
        <w:tc>
          <w:tcPr>
            <w:tcW w:w="3274" w:type="dxa"/>
          </w:tcPr>
          <w:p w14:paraId="66CACDA9" w14:textId="1804838A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ac_details</w:t>
            </w:r>
            <w:proofErr w:type="spellEnd"/>
          </w:p>
        </w:tc>
        <w:tc>
          <w:tcPr>
            <w:tcW w:w="3274" w:type="dxa"/>
          </w:tcPr>
          <w:p w14:paraId="0D40CCFA" w14:textId="2097C18F" w:rsidR="00F448FE" w:rsidRPr="00E15C83" w:rsidRDefault="00F448FE" w:rsidP="00533972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iller_details</w:t>
            </w:r>
            <w:proofErr w:type="spellEnd"/>
          </w:p>
        </w:tc>
        <w:tc>
          <w:tcPr>
            <w:tcW w:w="3730" w:type="dxa"/>
          </w:tcPr>
          <w:p w14:paraId="16E1539B" w14:textId="6CDB9426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is_hipple_details</w:t>
            </w:r>
            <w:proofErr w:type="spellEnd"/>
          </w:p>
        </w:tc>
      </w:tr>
    </w:tbl>
    <w:p w14:paraId="52C6DA40" w14:textId="77777777" w:rsidR="00F448FE" w:rsidRDefault="00F448FE" w:rsidP="005C5AAA">
      <w:pPr>
        <w:rPr>
          <w:rFonts w:ascii="Arial" w:hAnsi="Arial" w:cs="Arial"/>
          <w:sz w:val="18"/>
          <w:szCs w:val="18"/>
        </w:rPr>
      </w:pPr>
    </w:p>
    <w:p w14:paraId="64DA8AA5" w14:textId="2D0DB6EC" w:rsidR="001668ED" w:rsidRPr="001668ED" w:rsidRDefault="001668ED" w:rsidP="005C5AAA">
      <w:pPr>
        <w:rPr>
          <w:rFonts w:ascii="Arial" w:hAnsi="Arial" w:cs="Arial"/>
          <w:b/>
          <w:bCs/>
          <w:sz w:val="18"/>
          <w:szCs w:val="18"/>
        </w:rPr>
      </w:pPr>
    </w:p>
    <w:tbl>
      <w:tblPr>
        <w:tblStyle w:val="TableGrid"/>
        <w:tblW w:w="11245" w:type="dxa"/>
        <w:tblLayout w:type="fixed"/>
        <w:tblLook w:val="04A0" w:firstRow="1" w:lastRow="0" w:firstColumn="1" w:lastColumn="0" w:noHBand="0" w:noVBand="1"/>
      </w:tblPr>
      <w:tblGrid>
        <w:gridCol w:w="715"/>
        <w:gridCol w:w="1260"/>
        <w:gridCol w:w="1260"/>
        <w:gridCol w:w="1440"/>
        <w:gridCol w:w="1800"/>
        <w:gridCol w:w="1080"/>
        <w:gridCol w:w="1350"/>
        <w:gridCol w:w="990"/>
        <w:gridCol w:w="1350"/>
      </w:tblGrid>
      <w:tr w:rsidR="00F448FE" w:rsidRPr="00E15C83" w14:paraId="7F043145" w14:textId="6E1E86A2" w:rsidTr="00E15C83">
        <w:tc>
          <w:tcPr>
            <w:tcW w:w="715" w:type="dxa"/>
            <w:vMerge w:val="restart"/>
            <w:vAlign w:val="center"/>
          </w:tcPr>
          <w:p w14:paraId="78F64C7F" w14:textId="6B26221C" w:rsidR="005B660C" w:rsidRPr="00E15C83" w:rsidRDefault="005B660C" w:rsidP="00F448FE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15C83">
              <w:rPr>
                <w:rFonts w:ascii="Arial" w:hAnsi="Arial" w:cs="Arial"/>
                <w:b/>
                <w:bCs/>
                <w:sz w:val="16"/>
                <w:szCs w:val="16"/>
              </w:rPr>
              <w:t>Meds:</w:t>
            </w:r>
          </w:p>
        </w:tc>
        <w:tc>
          <w:tcPr>
            <w:tcW w:w="1260" w:type="dxa"/>
          </w:tcPr>
          <w:p w14:paraId="1BE1AC5C" w14:textId="4C6CA941" w:rsidR="005B660C" w:rsidRPr="00E15C83" w:rsidRDefault="00F448FE" w:rsidP="005C5AAA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B660C" w:rsidRPr="00E15C83">
              <w:rPr>
                <w:rFonts w:ascii="Arial" w:hAnsi="Arial" w:cs="Arial"/>
                <w:sz w:val="16"/>
                <w:szCs w:val="16"/>
              </w:rPr>
              <w:t>Atropine</w:t>
            </w:r>
          </w:p>
        </w:tc>
        <w:tc>
          <w:tcPr>
            <w:tcW w:w="1260" w:type="dxa"/>
          </w:tcPr>
          <w:p w14:paraId="3B9E0197" w14:textId="36F7B412" w:rsidR="005B660C" w:rsidRPr="00E15C83" w:rsidRDefault="005B660C" w:rsidP="00F448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atr</w:t>
            </w:r>
            <w:r w:rsidR="00F448FE" w:rsidRPr="00E15C83">
              <w:rPr>
                <w:rFonts w:ascii="Arial" w:hAnsi="Arial" w:cs="Arial"/>
                <w:color w:val="FF0000"/>
                <w:sz w:val="16"/>
                <w:szCs w:val="16"/>
              </w:rPr>
              <w:t>opine</w:t>
            </w: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_dose</w:t>
            </w:r>
            <w:proofErr w:type="spellEnd"/>
          </w:p>
        </w:tc>
        <w:tc>
          <w:tcPr>
            <w:tcW w:w="1440" w:type="dxa"/>
          </w:tcPr>
          <w:p w14:paraId="37AFD23A" w14:textId="2AE2F045" w:rsidR="005B660C" w:rsidRPr="00E15C83" w:rsidRDefault="00F448FE" w:rsidP="005C5AAA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B660C" w:rsidRPr="00E15C83">
              <w:rPr>
                <w:rFonts w:ascii="Arial" w:hAnsi="Arial" w:cs="Arial"/>
                <w:sz w:val="16"/>
                <w:szCs w:val="16"/>
              </w:rPr>
              <w:t>Glycopyrrolate</w:t>
            </w:r>
          </w:p>
        </w:tc>
        <w:tc>
          <w:tcPr>
            <w:tcW w:w="1800" w:type="dxa"/>
          </w:tcPr>
          <w:p w14:paraId="6F20C2C6" w14:textId="451B0B88" w:rsidR="005B660C" w:rsidRPr="00E15C83" w:rsidRDefault="005B660C" w:rsidP="00F448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gly</w:t>
            </w:r>
            <w:r w:rsidR="00F448FE" w:rsidRPr="00E15C83">
              <w:rPr>
                <w:rFonts w:ascii="Arial" w:hAnsi="Arial" w:cs="Arial"/>
                <w:color w:val="FF0000"/>
                <w:sz w:val="16"/>
                <w:szCs w:val="16"/>
              </w:rPr>
              <w:t>copyrrolate</w:t>
            </w: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_dose</w:t>
            </w:r>
            <w:proofErr w:type="spellEnd"/>
          </w:p>
        </w:tc>
        <w:tc>
          <w:tcPr>
            <w:tcW w:w="1080" w:type="dxa"/>
          </w:tcPr>
          <w:p w14:paraId="56DD1F9D" w14:textId="77777777" w:rsidR="005B660C" w:rsidRPr="00E15C83" w:rsidRDefault="005B660C" w:rsidP="005C5AAA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7C12A345" w14:textId="77777777" w:rsidR="005B660C" w:rsidRPr="00E15C83" w:rsidRDefault="005B660C" w:rsidP="00F448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</w:tcPr>
          <w:p w14:paraId="720E9B14" w14:textId="77777777" w:rsidR="005B660C" w:rsidRPr="00E15C83" w:rsidRDefault="005B660C" w:rsidP="005C5AAA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241FED57" w14:textId="77777777" w:rsidR="005B660C" w:rsidRPr="00E15C83" w:rsidRDefault="005B660C" w:rsidP="00F448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F448FE" w:rsidRPr="00E15C83" w14:paraId="1CF15BDC" w14:textId="77E0D913" w:rsidTr="00E15C83">
        <w:tc>
          <w:tcPr>
            <w:tcW w:w="715" w:type="dxa"/>
            <w:vMerge/>
          </w:tcPr>
          <w:p w14:paraId="6F0B1F06" w14:textId="77777777" w:rsidR="005B660C" w:rsidRPr="00E15C83" w:rsidRDefault="005B660C" w:rsidP="005C5AAA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60" w:type="dxa"/>
          </w:tcPr>
          <w:p w14:paraId="18B21C33" w14:textId="6DE4D31B" w:rsidR="005B660C" w:rsidRPr="00E15C83" w:rsidRDefault="00F448FE" w:rsidP="005C5AAA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B660C" w:rsidRPr="00E15C83">
              <w:rPr>
                <w:rFonts w:ascii="Arial" w:hAnsi="Arial" w:cs="Arial"/>
                <w:sz w:val="16"/>
                <w:szCs w:val="16"/>
              </w:rPr>
              <w:t>Fentanyl</w:t>
            </w:r>
          </w:p>
        </w:tc>
        <w:tc>
          <w:tcPr>
            <w:tcW w:w="1260" w:type="dxa"/>
          </w:tcPr>
          <w:p w14:paraId="03F07D1D" w14:textId="3E87E8E8" w:rsidR="005B660C" w:rsidRPr="00E15C83" w:rsidRDefault="005B660C" w:rsidP="00F448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fen</w:t>
            </w:r>
            <w:r w:rsidR="00F448FE" w:rsidRPr="00E15C83">
              <w:rPr>
                <w:rFonts w:ascii="Arial" w:hAnsi="Arial" w:cs="Arial"/>
                <w:color w:val="FF0000"/>
                <w:sz w:val="16"/>
                <w:szCs w:val="16"/>
              </w:rPr>
              <w:t>tanyl</w:t>
            </w: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_dose</w:t>
            </w:r>
            <w:proofErr w:type="spellEnd"/>
          </w:p>
        </w:tc>
        <w:tc>
          <w:tcPr>
            <w:tcW w:w="1440" w:type="dxa"/>
          </w:tcPr>
          <w:p w14:paraId="3BFC77EF" w14:textId="26718BA0" w:rsidR="005B660C" w:rsidRPr="00E15C83" w:rsidRDefault="00F448FE" w:rsidP="005C5AAA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B660C" w:rsidRPr="00E15C83">
              <w:rPr>
                <w:rFonts w:ascii="Arial" w:hAnsi="Arial" w:cs="Arial"/>
                <w:sz w:val="16"/>
                <w:szCs w:val="16"/>
              </w:rPr>
              <w:t>Midazolam</w:t>
            </w:r>
          </w:p>
        </w:tc>
        <w:tc>
          <w:tcPr>
            <w:tcW w:w="1800" w:type="dxa"/>
          </w:tcPr>
          <w:p w14:paraId="5F91E0B7" w14:textId="7096F874" w:rsidR="005B660C" w:rsidRPr="00E15C83" w:rsidRDefault="005B660C" w:rsidP="00F448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mid</w:t>
            </w:r>
            <w:r w:rsidR="00F448FE" w:rsidRPr="00E15C83">
              <w:rPr>
                <w:rFonts w:ascii="Arial" w:hAnsi="Arial" w:cs="Arial"/>
                <w:color w:val="FF0000"/>
                <w:sz w:val="16"/>
                <w:szCs w:val="16"/>
              </w:rPr>
              <w:t>azolam</w:t>
            </w: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_dose</w:t>
            </w:r>
            <w:proofErr w:type="spellEnd"/>
          </w:p>
        </w:tc>
        <w:tc>
          <w:tcPr>
            <w:tcW w:w="1080" w:type="dxa"/>
          </w:tcPr>
          <w:p w14:paraId="7A66C4F6" w14:textId="4AA4A723" w:rsidR="005B660C" w:rsidRPr="00E15C83" w:rsidRDefault="00F448FE" w:rsidP="005C5AAA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B660C" w:rsidRPr="00E15C83">
              <w:rPr>
                <w:rFonts w:ascii="Arial" w:hAnsi="Arial" w:cs="Arial"/>
                <w:sz w:val="16"/>
                <w:szCs w:val="16"/>
              </w:rPr>
              <w:t>Ketamine</w:t>
            </w:r>
          </w:p>
        </w:tc>
        <w:tc>
          <w:tcPr>
            <w:tcW w:w="1350" w:type="dxa"/>
          </w:tcPr>
          <w:p w14:paraId="539F1491" w14:textId="7ABD049E" w:rsidR="005B660C" w:rsidRPr="00E15C83" w:rsidRDefault="005B660C" w:rsidP="00F448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ket</w:t>
            </w:r>
            <w:r w:rsidR="00F448FE" w:rsidRPr="00E15C83">
              <w:rPr>
                <w:rFonts w:ascii="Arial" w:hAnsi="Arial" w:cs="Arial"/>
                <w:color w:val="FF0000"/>
                <w:sz w:val="16"/>
                <w:szCs w:val="16"/>
              </w:rPr>
              <w:t>amine</w:t>
            </w: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_dose</w:t>
            </w:r>
            <w:proofErr w:type="spellEnd"/>
          </w:p>
        </w:tc>
        <w:tc>
          <w:tcPr>
            <w:tcW w:w="990" w:type="dxa"/>
          </w:tcPr>
          <w:p w14:paraId="18E4DA9E" w14:textId="66B10F68" w:rsidR="005B660C" w:rsidRPr="00E15C83" w:rsidRDefault="00F448FE" w:rsidP="005C5AAA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B660C" w:rsidRPr="00E15C83">
              <w:rPr>
                <w:rFonts w:ascii="Arial" w:hAnsi="Arial" w:cs="Arial"/>
                <w:sz w:val="16"/>
                <w:szCs w:val="16"/>
              </w:rPr>
              <w:t>Propofol</w:t>
            </w:r>
          </w:p>
        </w:tc>
        <w:tc>
          <w:tcPr>
            <w:tcW w:w="1350" w:type="dxa"/>
          </w:tcPr>
          <w:p w14:paraId="07F4B022" w14:textId="549AFAE9" w:rsidR="005B660C" w:rsidRPr="00E15C83" w:rsidRDefault="005B660C" w:rsidP="00F448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pro</w:t>
            </w:r>
            <w:r w:rsidR="00F448FE" w:rsidRPr="00E15C83">
              <w:rPr>
                <w:rFonts w:ascii="Arial" w:hAnsi="Arial" w:cs="Arial"/>
                <w:color w:val="FF0000"/>
                <w:sz w:val="16"/>
                <w:szCs w:val="16"/>
              </w:rPr>
              <w:t>pofol</w:t>
            </w: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_dose</w:t>
            </w:r>
            <w:proofErr w:type="spellEnd"/>
          </w:p>
        </w:tc>
      </w:tr>
      <w:tr w:rsidR="00F448FE" w:rsidRPr="00E15C83" w14:paraId="53693040" w14:textId="5115B023" w:rsidTr="00E15C83">
        <w:tc>
          <w:tcPr>
            <w:tcW w:w="715" w:type="dxa"/>
            <w:vMerge/>
          </w:tcPr>
          <w:p w14:paraId="7FC0EFD4" w14:textId="77777777" w:rsidR="005B660C" w:rsidRPr="00E15C83" w:rsidRDefault="005B660C" w:rsidP="005C5AAA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60" w:type="dxa"/>
          </w:tcPr>
          <w:p w14:paraId="27BD8603" w14:textId="4D946AA7" w:rsidR="005B660C" w:rsidRPr="00E15C83" w:rsidRDefault="00F448FE" w:rsidP="005C5AAA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B660C" w:rsidRPr="00E15C83">
              <w:rPr>
                <w:rFonts w:ascii="Arial" w:hAnsi="Arial" w:cs="Arial"/>
                <w:sz w:val="16"/>
                <w:szCs w:val="16"/>
              </w:rPr>
              <w:t>Rocuronium</w:t>
            </w:r>
          </w:p>
        </w:tc>
        <w:tc>
          <w:tcPr>
            <w:tcW w:w="1260" w:type="dxa"/>
          </w:tcPr>
          <w:p w14:paraId="2CCAED71" w14:textId="146FFDB2" w:rsidR="005B660C" w:rsidRPr="00E15C83" w:rsidRDefault="005B660C" w:rsidP="00F448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roc_dose</w:t>
            </w:r>
            <w:proofErr w:type="spellEnd"/>
          </w:p>
        </w:tc>
        <w:tc>
          <w:tcPr>
            <w:tcW w:w="1440" w:type="dxa"/>
          </w:tcPr>
          <w:p w14:paraId="0003E56A" w14:textId="242E5BFC" w:rsidR="005B660C" w:rsidRPr="00E15C83" w:rsidRDefault="00F448FE" w:rsidP="005C5AAA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5B660C" w:rsidRPr="00E15C83">
              <w:rPr>
                <w:rFonts w:ascii="Arial" w:hAnsi="Arial" w:cs="Arial"/>
                <w:sz w:val="16"/>
                <w:szCs w:val="16"/>
              </w:rPr>
              <w:t>Vecuronium</w:t>
            </w:r>
          </w:p>
        </w:tc>
        <w:tc>
          <w:tcPr>
            <w:tcW w:w="1800" w:type="dxa"/>
          </w:tcPr>
          <w:p w14:paraId="3084D36C" w14:textId="26989036" w:rsidR="005B660C" w:rsidRPr="00E15C83" w:rsidRDefault="005B660C" w:rsidP="00F448FE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vec_dose</w:t>
            </w:r>
            <w:proofErr w:type="spellEnd"/>
          </w:p>
        </w:tc>
        <w:tc>
          <w:tcPr>
            <w:tcW w:w="1080" w:type="dxa"/>
          </w:tcPr>
          <w:p w14:paraId="72AFADC0" w14:textId="77777777" w:rsidR="005B660C" w:rsidRPr="00E15C83" w:rsidRDefault="005B660C" w:rsidP="005C5AAA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58A98C68" w14:textId="77777777" w:rsidR="005B660C" w:rsidRPr="00E15C83" w:rsidRDefault="005B660C" w:rsidP="00F448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</w:tcPr>
          <w:p w14:paraId="7B7C585B" w14:textId="77777777" w:rsidR="005B660C" w:rsidRPr="00E15C83" w:rsidRDefault="005B660C" w:rsidP="005C5AAA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481319DD" w14:textId="77777777" w:rsidR="005B660C" w:rsidRPr="00E15C83" w:rsidRDefault="005B660C" w:rsidP="00F448FE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416F1652" w14:textId="77777777" w:rsidR="005B660C" w:rsidRDefault="005B660C" w:rsidP="005C5AAA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10530" w:type="dxa"/>
        <w:tblLayout w:type="fixed"/>
        <w:tblLook w:val="04A0" w:firstRow="1" w:lastRow="0" w:firstColumn="1" w:lastColumn="0" w:noHBand="0" w:noVBand="1"/>
      </w:tblPr>
      <w:tblGrid>
        <w:gridCol w:w="1260"/>
        <w:gridCol w:w="1260"/>
        <w:gridCol w:w="1440"/>
        <w:gridCol w:w="1800"/>
        <w:gridCol w:w="1080"/>
        <w:gridCol w:w="1350"/>
        <w:gridCol w:w="990"/>
        <w:gridCol w:w="1350"/>
      </w:tblGrid>
      <w:tr w:rsidR="001668ED" w:rsidRPr="00E15C83" w14:paraId="30105E26" w14:textId="77777777" w:rsidTr="001668ED">
        <w:tc>
          <w:tcPr>
            <w:tcW w:w="1260" w:type="dxa"/>
          </w:tcPr>
          <w:p w14:paraId="3110634E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Atropine</w:t>
            </w:r>
          </w:p>
        </w:tc>
        <w:tc>
          <w:tcPr>
            <w:tcW w:w="1260" w:type="dxa"/>
          </w:tcPr>
          <w:p w14:paraId="5CBE8478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atropine_dose</w:t>
            </w:r>
            <w:proofErr w:type="spellEnd"/>
          </w:p>
        </w:tc>
        <w:tc>
          <w:tcPr>
            <w:tcW w:w="1440" w:type="dxa"/>
          </w:tcPr>
          <w:p w14:paraId="13ECE755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Glycopyrrolate</w:t>
            </w:r>
          </w:p>
        </w:tc>
        <w:tc>
          <w:tcPr>
            <w:tcW w:w="1800" w:type="dxa"/>
          </w:tcPr>
          <w:p w14:paraId="02736566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glycopyrrolate_dose</w:t>
            </w:r>
            <w:proofErr w:type="spellEnd"/>
          </w:p>
        </w:tc>
        <w:tc>
          <w:tcPr>
            <w:tcW w:w="1080" w:type="dxa"/>
          </w:tcPr>
          <w:p w14:paraId="2005B267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1599E3AD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</w:tcPr>
          <w:p w14:paraId="4BC02E8D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26C6B4BC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668ED" w:rsidRPr="00E15C83" w14:paraId="037EEF81" w14:textId="77777777" w:rsidTr="001668ED">
        <w:tc>
          <w:tcPr>
            <w:tcW w:w="1260" w:type="dxa"/>
          </w:tcPr>
          <w:p w14:paraId="242E8ADA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Fentanyl</w:t>
            </w:r>
          </w:p>
        </w:tc>
        <w:tc>
          <w:tcPr>
            <w:tcW w:w="1260" w:type="dxa"/>
          </w:tcPr>
          <w:p w14:paraId="289185EB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fentanyl_dose</w:t>
            </w:r>
            <w:proofErr w:type="spellEnd"/>
          </w:p>
        </w:tc>
        <w:tc>
          <w:tcPr>
            <w:tcW w:w="1440" w:type="dxa"/>
          </w:tcPr>
          <w:p w14:paraId="71CB4F1A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Midazolam</w:t>
            </w:r>
          </w:p>
        </w:tc>
        <w:tc>
          <w:tcPr>
            <w:tcW w:w="1800" w:type="dxa"/>
          </w:tcPr>
          <w:p w14:paraId="1FA68445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midazolam_dose</w:t>
            </w:r>
            <w:proofErr w:type="spellEnd"/>
          </w:p>
        </w:tc>
        <w:tc>
          <w:tcPr>
            <w:tcW w:w="1080" w:type="dxa"/>
          </w:tcPr>
          <w:p w14:paraId="522D0D3A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Ketamine</w:t>
            </w:r>
          </w:p>
        </w:tc>
        <w:tc>
          <w:tcPr>
            <w:tcW w:w="1350" w:type="dxa"/>
          </w:tcPr>
          <w:p w14:paraId="256152D2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ketamine_dose</w:t>
            </w:r>
            <w:proofErr w:type="spellEnd"/>
          </w:p>
        </w:tc>
        <w:tc>
          <w:tcPr>
            <w:tcW w:w="990" w:type="dxa"/>
          </w:tcPr>
          <w:p w14:paraId="21B31995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Propofol</w:t>
            </w:r>
          </w:p>
        </w:tc>
        <w:tc>
          <w:tcPr>
            <w:tcW w:w="1350" w:type="dxa"/>
          </w:tcPr>
          <w:p w14:paraId="6EE9340E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propofol_dose</w:t>
            </w:r>
            <w:proofErr w:type="spellEnd"/>
          </w:p>
        </w:tc>
      </w:tr>
      <w:tr w:rsidR="001668ED" w:rsidRPr="00E15C83" w14:paraId="1446E6DC" w14:textId="77777777" w:rsidTr="001668ED">
        <w:tc>
          <w:tcPr>
            <w:tcW w:w="1260" w:type="dxa"/>
          </w:tcPr>
          <w:p w14:paraId="7F25D1F6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Rocuronium</w:t>
            </w:r>
          </w:p>
        </w:tc>
        <w:tc>
          <w:tcPr>
            <w:tcW w:w="1260" w:type="dxa"/>
          </w:tcPr>
          <w:p w14:paraId="68F4C2A0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roc_dose</w:t>
            </w:r>
            <w:proofErr w:type="spellEnd"/>
          </w:p>
        </w:tc>
        <w:tc>
          <w:tcPr>
            <w:tcW w:w="1440" w:type="dxa"/>
          </w:tcPr>
          <w:p w14:paraId="10DB627F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Vecuronium</w:t>
            </w:r>
          </w:p>
        </w:tc>
        <w:tc>
          <w:tcPr>
            <w:tcW w:w="1800" w:type="dxa"/>
          </w:tcPr>
          <w:p w14:paraId="4B5E6AF7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vec_dose</w:t>
            </w:r>
            <w:proofErr w:type="spellEnd"/>
          </w:p>
        </w:tc>
        <w:tc>
          <w:tcPr>
            <w:tcW w:w="1080" w:type="dxa"/>
          </w:tcPr>
          <w:p w14:paraId="003A74DA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5DA190FB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</w:tcPr>
          <w:p w14:paraId="1A43D976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37FA316D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0784B8E8" w14:textId="77777777" w:rsidR="001668ED" w:rsidRDefault="001668ED" w:rsidP="005C5AAA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10530" w:type="dxa"/>
        <w:tblLayout w:type="fixed"/>
        <w:tblLook w:val="04A0" w:firstRow="1" w:lastRow="0" w:firstColumn="1" w:lastColumn="0" w:noHBand="0" w:noVBand="1"/>
      </w:tblPr>
      <w:tblGrid>
        <w:gridCol w:w="1260"/>
        <w:gridCol w:w="1260"/>
        <w:gridCol w:w="1440"/>
        <w:gridCol w:w="1800"/>
        <w:gridCol w:w="1080"/>
        <w:gridCol w:w="1350"/>
        <w:gridCol w:w="990"/>
        <w:gridCol w:w="1350"/>
      </w:tblGrid>
      <w:tr w:rsidR="001668ED" w:rsidRPr="00E15C83" w14:paraId="07560D23" w14:textId="77777777" w:rsidTr="00BD482C">
        <w:tc>
          <w:tcPr>
            <w:tcW w:w="1260" w:type="dxa"/>
          </w:tcPr>
          <w:p w14:paraId="25DA5CD4" w14:textId="77777777" w:rsidR="001668ED" w:rsidRPr="00E15C83" w:rsidRDefault="001668ED" w:rsidP="00BD482C">
            <w:pPr>
              <w:rPr>
                <w:rFonts w:ascii="Arial" w:hAnsi="Arial" w:cs="Arial"/>
                <w:sz w:val="18"/>
                <w:szCs w:val="18"/>
              </w:rPr>
            </w:pPr>
            <w:r w:rsidRPr="001668ED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Meds:</w:t>
            </w:r>
          </w:p>
        </w:tc>
        <w:tc>
          <w:tcPr>
            <w:tcW w:w="1260" w:type="dxa"/>
          </w:tcPr>
          <w:p w14:paraId="4527F799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1440" w:type="dxa"/>
          </w:tcPr>
          <w:p w14:paraId="29528678" w14:textId="77777777" w:rsidR="001668ED" w:rsidRPr="00E15C83" w:rsidRDefault="001668ED" w:rsidP="00BD482C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0" w:type="dxa"/>
          </w:tcPr>
          <w:p w14:paraId="5DFD73EC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1080" w:type="dxa"/>
          </w:tcPr>
          <w:p w14:paraId="5F5505C4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5BCB12A8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</w:tcPr>
          <w:p w14:paraId="1897AACC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0D801FF1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668ED" w:rsidRPr="00E15C83" w14:paraId="6C99C85B" w14:textId="77777777" w:rsidTr="00BD482C">
        <w:tc>
          <w:tcPr>
            <w:tcW w:w="1260" w:type="dxa"/>
          </w:tcPr>
          <w:p w14:paraId="0B42AE1E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Atropine</w:t>
            </w:r>
          </w:p>
        </w:tc>
        <w:tc>
          <w:tcPr>
            <w:tcW w:w="1260" w:type="dxa"/>
          </w:tcPr>
          <w:p w14:paraId="181E636F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atropine_dose</w:t>
            </w:r>
            <w:proofErr w:type="spellEnd"/>
          </w:p>
        </w:tc>
        <w:tc>
          <w:tcPr>
            <w:tcW w:w="1440" w:type="dxa"/>
          </w:tcPr>
          <w:p w14:paraId="60D94515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Glycopyrrolate</w:t>
            </w:r>
          </w:p>
        </w:tc>
        <w:tc>
          <w:tcPr>
            <w:tcW w:w="1800" w:type="dxa"/>
          </w:tcPr>
          <w:p w14:paraId="0A3C1378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glycopyrrolate_dose</w:t>
            </w:r>
            <w:proofErr w:type="spellEnd"/>
          </w:p>
        </w:tc>
        <w:tc>
          <w:tcPr>
            <w:tcW w:w="1080" w:type="dxa"/>
          </w:tcPr>
          <w:p w14:paraId="3DC39818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13AE9EB9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</w:tcPr>
          <w:p w14:paraId="2D0BD60E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3A1FAF6D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62A82A24" w14:textId="77777777" w:rsidR="001668ED" w:rsidRDefault="001668ED" w:rsidP="001668ED">
      <w:pPr>
        <w:rPr>
          <w:rFonts w:ascii="Arial" w:hAnsi="Arial" w:cs="Arial"/>
          <w:b/>
          <w:bCs/>
          <w:sz w:val="18"/>
          <w:szCs w:val="18"/>
          <w:u w:val="single"/>
        </w:rPr>
      </w:pPr>
    </w:p>
    <w:p w14:paraId="6865943F" w14:textId="77777777" w:rsidR="001668ED" w:rsidRDefault="001668ED" w:rsidP="001668ED">
      <w:pPr>
        <w:rPr>
          <w:rFonts w:ascii="Arial" w:hAnsi="Arial" w:cs="Arial"/>
          <w:b/>
          <w:bCs/>
          <w:sz w:val="18"/>
          <w:szCs w:val="18"/>
          <w:u w:val="single"/>
        </w:rPr>
      </w:pPr>
    </w:p>
    <w:tbl>
      <w:tblPr>
        <w:tblStyle w:val="TableGrid"/>
        <w:tblW w:w="10530" w:type="dxa"/>
        <w:tblLayout w:type="fixed"/>
        <w:tblLook w:val="04A0" w:firstRow="1" w:lastRow="0" w:firstColumn="1" w:lastColumn="0" w:noHBand="0" w:noVBand="1"/>
      </w:tblPr>
      <w:tblGrid>
        <w:gridCol w:w="1260"/>
        <w:gridCol w:w="1260"/>
        <w:gridCol w:w="1440"/>
        <w:gridCol w:w="1800"/>
        <w:gridCol w:w="1080"/>
        <w:gridCol w:w="1350"/>
        <w:gridCol w:w="990"/>
        <w:gridCol w:w="1350"/>
      </w:tblGrid>
      <w:tr w:rsidR="001668ED" w:rsidRPr="00E15C83" w14:paraId="1D16E228" w14:textId="77777777" w:rsidTr="00BD482C">
        <w:tc>
          <w:tcPr>
            <w:tcW w:w="1260" w:type="dxa"/>
          </w:tcPr>
          <w:p w14:paraId="1BF527AE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Atropine</w:t>
            </w:r>
          </w:p>
        </w:tc>
        <w:tc>
          <w:tcPr>
            <w:tcW w:w="1260" w:type="dxa"/>
          </w:tcPr>
          <w:p w14:paraId="26FFFC2E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atropine_dose</w:t>
            </w:r>
            <w:proofErr w:type="spellEnd"/>
          </w:p>
        </w:tc>
        <w:tc>
          <w:tcPr>
            <w:tcW w:w="1440" w:type="dxa"/>
          </w:tcPr>
          <w:p w14:paraId="457A2C81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Glycopyrrolate</w:t>
            </w:r>
          </w:p>
        </w:tc>
        <w:tc>
          <w:tcPr>
            <w:tcW w:w="1800" w:type="dxa"/>
          </w:tcPr>
          <w:p w14:paraId="7B0A28C0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glycopyrrolate_dose</w:t>
            </w:r>
            <w:proofErr w:type="spellEnd"/>
          </w:p>
        </w:tc>
        <w:tc>
          <w:tcPr>
            <w:tcW w:w="1080" w:type="dxa"/>
          </w:tcPr>
          <w:p w14:paraId="4FCA506D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1F7C370C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</w:tcPr>
          <w:p w14:paraId="7B588BD7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0EF9B80F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11EECFAE" w14:textId="77777777" w:rsidR="001668ED" w:rsidRPr="001668ED" w:rsidRDefault="001668ED" w:rsidP="001668ED">
      <w:pPr>
        <w:rPr>
          <w:rFonts w:ascii="Arial" w:hAnsi="Arial" w:cs="Arial"/>
          <w:b/>
          <w:bCs/>
          <w:sz w:val="18"/>
          <w:szCs w:val="18"/>
          <w:u w:val="single"/>
        </w:rPr>
      </w:pPr>
    </w:p>
    <w:tbl>
      <w:tblPr>
        <w:tblStyle w:val="TableGrid"/>
        <w:tblW w:w="10530" w:type="dxa"/>
        <w:tblLayout w:type="fixed"/>
        <w:tblLook w:val="04A0" w:firstRow="1" w:lastRow="0" w:firstColumn="1" w:lastColumn="0" w:noHBand="0" w:noVBand="1"/>
      </w:tblPr>
      <w:tblGrid>
        <w:gridCol w:w="1260"/>
        <w:gridCol w:w="1260"/>
        <w:gridCol w:w="1440"/>
        <w:gridCol w:w="1800"/>
        <w:gridCol w:w="1080"/>
        <w:gridCol w:w="1350"/>
        <w:gridCol w:w="990"/>
        <w:gridCol w:w="1350"/>
      </w:tblGrid>
      <w:tr w:rsidR="001668ED" w:rsidRPr="00E15C83" w14:paraId="4D8144F2" w14:textId="77777777" w:rsidTr="00BD482C">
        <w:tc>
          <w:tcPr>
            <w:tcW w:w="1260" w:type="dxa"/>
          </w:tcPr>
          <w:p w14:paraId="11A21411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Fentanyl</w:t>
            </w:r>
          </w:p>
        </w:tc>
        <w:tc>
          <w:tcPr>
            <w:tcW w:w="1260" w:type="dxa"/>
          </w:tcPr>
          <w:p w14:paraId="11E87917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fentanyl_dose</w:t>
            </w:r>
            <w:proofErr w:type="spellEnd"/>
          </w:p>
        </w:tc>
        <w:tc>
          <w:tcPr>
            <w:tcW w:w="1440" w:type="dxa"/>
          </w:tcPr>
          <w:p w14:paraId="1E7A2194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Midazolam</w:t>
            </w:r>
          </w:p>
        </w:tc>
        <w:tc>
          <w:tcPr>
            <w:tcW w:w="1800" w:type="dxa"/>
          </w:tcPr>
          <w:p w14:paraId="4E66E369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midazolam_dose</w:t>
            </w:r>
            <w:proofErr w:type="spellEnd"/>
          </w:p>
        </w:tc>
        <w:tc>
          <w:tcPr>
            <w:tcW w:w="1080" w:type="dxa"/>
          </w:tcPr>
          <w:p w14:paraId="5C2F1945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Ketamine</w:t>
            </w:r>
          </w:p>
        </w:tc>
        <w:tc>
          <w:tcPr>
            <w:tcW w:w="1350" w:type="dxa"/>
          </w:tcPr>
          <w:p w14:paraId="15E95C03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ketamine_dose</w:t>
            </w:r>
            <w:proofErr w:type="spellEnd"/>
          </w:p>
        </w:tc>
        <w:tc>
          <w:tcPr>
            <w:tcW w:w="990" w:type="dxa"/>
          </w:tcPr>
          <w:p w14:paraId="347BA0CE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Propofol</w:t>
            </w:r>
          </w:p>
        </w:tc>
        <w:tc>
          <w:tcPr>
            <w:tcW w:w="1350" w:type="dxa"/>
          </w:tcPr>
          <w:p w14:paraId="05D4BDC8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propofol_dose</w:t>
            </w:r>
            <w:proofErr w:type="spellEnd"/>
          </w:p>
        </w:tc>
      </w:tr>
    </w:tbl>
    <w:p w14:paraId="733EE6F4" w14:textId="77777777" w:rsidR="001668ED" w:rsidRDefault="001668ED" w:rsidP="001668ED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10530" w:type="dxa"/>
        <w:tblLayout w:type="fixed"/>
        <w:tblLook w:val="04A0" w:firstRow="1" w:lastRow="0" w:firstColumn="1" w:lastColumn="0" w:noHBand="0" w:noVBand="1"/>
      </w:tblPr>
      <w:tblGrid>
        <w:gridCol w:w="1260"/>
        <w:gridCol w:w="1260"/>
        <w:gridCol w:w="1440"/>
        <w:gridCol w:w="1800"/>
        <w:gridCol w:w="1080"/>
        <w:gridCol w:w="1350"/>
        <w:gridCol w:w="990"/>
        <w:gridCol w:w="1350"/>
      </w:tblGrid>
      <w:tr w:rsidR="001668ED" w:rsidRPr="00E15C83" w14:paraId="0303AFCA" w14:textId="77777777" w:rsidTr="00BD482C">
        <w:tc>
          <w:tcPr>
            <w:tcW w:w="1260" w:type="dxa"/>
          </w:tcPr>
          <w:p w14:paraId="4F2F262F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Rocuronium</w:t>
            </w:r>
          </w:p>
        </w:tc>
        <w:tc>
          <w:tcPr>
            <w:tcW w:w="1260" w:type="dxa"/>
          </w:tcPr>
          <w:p w14:paraId="5ED8C98A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roc_dose</w:t>
            </w:r>
            <w:proofErr w:type="spellEnd"/>
          </w:p>
        </w:tc>
        <w:tc>
          <w:tcPr>
            <w:tcW w:w="1440" w:type="dxa"/>
          </w:tcPr>
          <w:p w14:paraId="3DB8A5A0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Vecuronium</w:t>
            </w:r>
          </w:p>
        </w:tc>
        <w:tc>
          <w:tcPr>
            <w:tcW w:w="1800" w:type="dxa"/>
          </w:tcPr>
          <w:p w14:paraId="6FB6B394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vec_dose</w:t>
            </w:r>
            <w:proofErr w:type="spellEnd"/>
          </w:p>
        </w:tc>
        <w:tc>
          <w:tcPr>
            <w:tcW w:w="1080" w:type="dxa"/>
          </w:tcPr>
          <w:p w14:paraId="4F142768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53389753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90" w:type="dxa"/>
          </w:tcPr>
          <w:p w14:paraId="3D121D20" w14:textId="77777777" w:rsidR="001668ED" w:rsidRPr="00E15C83" w:rsidRDefault="001668ED" w:rsidP="00BD482C">
            <w:pPr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350" w:type="dxa"/>
          </w:tcPr>
          <w:p w14:paraId="7AF42385" w14:textId="77777777" w:rsidR="001668ED" w:rsidRPr="00E15C83" w:rsidRDefault="001668ED" w:rsidP="00BD482C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</w:tbl>
    <w:p w14:paraId="68948C61" w14:textId="77777777" w:rsidR="001668ED" w:rsidRPr="00E15C83" w:rsidRDefault="001668ED" w:rsidP="005C5AAA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2155"/>
        <w:gridCol w:w="2250"/>
        <w:gridCol w:w="6840"/>
      </w:tblGrid>
      <w:tr w:rsidR="005644A1" w:rsidRPr="00E15C83" w14:paraId="580EF966" w14:textId="77777777" w:rsidTr="00E15C83">
        <w:tc>
          <w:tcPr>
            <w:tcW w:w="2155" w:type="dxa"/>
          </w:tcPr>
          <w:p w14:paraId="74619C33" w14:textId="2A661EDB" w:rsidR="005644A1" w:rsidRPr="00E15C83" w:rsidRDefault="005644A1" w:rsidP="005C5AAA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15C83">
              <w:rPr>
                <w:rFonts w:ascii="Arial" w:hAnsi="Arial" w:cs="Arial"/>
                <w:b/>
                <w:bCs/>
                <w:sz w:val="16"/>
                <w:szCs w:val="16"/>
              </w:rPr>
              <w:t>Apneic Oxygenation:</w:t>
            </w:r>
          </w:p>
        </w:tc>
        <w:tc>
          <w:tcPr>
            <w:tcW w:w="2250" w:type="dxa"/>
          </w:tcPr>
          <w:p w14:paraId="5BC26633" w14:textId="69A3CDFE" w:rsidR="005644A1" w:rsidRPr="00E15C83" w:rsidRDefault="005644A1" w:rsidP="005644A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ao_details</w:t>
            </w:r>
            <w:proofErr w:type="spellEnd"/>
          </w:p>
        </w:tc>
        <w:tc>
          <w:tcPr>
            <w:tcW w:w="6840" w:type="dxa"/>
          </w:tcPr>
          <w:p w14:paraId="5FB2590C" w14:textId="69EAD4EB" w:rsidR="005644A1" w:rsidRPr="00E15C83" w:rsidRDefault="005644A1" w:rsidP="005C5AAA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6"/>
                <w:szCs w:val="16"/>
              </w:rPr>
              <w:t>(&lt;1 y = 5 L; 1-7 y = 10L; &gt; 8y = 15L)</w:t>
            </w:r>
          </w:p>
        </w:tc>
      </w:tr>
    </w:tbl>
    <w:p w14:paraId="5E0BFBFC" w14:textId="77777777" w:rsidR="005644A1" w:rsidRPr="00E15C83" w:rsidRDefault="005644A1" w:rsidP="005C5AAA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5395"/>
        <w:gridCol w:w="5850"/>
      </w:tblGrid>
      <w:tr w:rsidR="005644A1" w:rsidRPr="00E15C83" w14:paraId="2A65B55C" w14:textId="77777777" w:rsidTr="00E15C83">
        <w:tc>
          <w:tcPr>
            <w:tcW w:w="5395" w:type="dxa"/>
          </w:tcPr>
          <w:p w14:paraId="6294CAAC" w14:textId="6E89F2C5" w:rsidR="005644A1" w:rsidRPr="00E15C83" w:rsidRDefault="005644A1" w:rsidP="005C5AAA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15C83">
              <w:rPr>
                <w:rFonts w:ascii="Arial" w:hAnsi="Arial" w:cs="Arial"/>
                <w:b/>
                <w:bCs/>
                <w:sz w:val="16"/>
                <w:szCs w:val="16"/>
              </w:rPr>
              <w:lastRenderedPageBreak/>
              <w:t>Other:</w:t>
            </w:r>
          </w:p>
        </w:tc>
        <w:tc>
          <w:tcPr>
            <w:tcW w:w="5850" w:type="dxa"/>
          </w:tcPr>
          <w:p w14:paraId="01300613" w14:textId="332AAFEE" w:rsidR="005644A1" w:rsidRPr="00E15C83" w:rsidRDefault="001668ED" w:rsidP="005C5AAA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atropine_dose</w:t>
            </w:r>
            <w:proofErr w:type="spellEnd"/>
          </w:p>
        </w:tc>
      </w:tr>
    </w:tbl>
    <w:p w14:paraId="03CF3175" w14:textId="77777777" w:rsidR="00F448FE" w:rsidRPr="00E15C83" w:rsidRDefault="00F448FE" w:rsidP="005C5AAA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2155"/>
        <w:gridCol w:w="9090"/>
      </w:tblGrid>
      <w:tr w:rsidR="005644A1" w:rsidRPr="00E15C83" w14:paraId="3CDD9EBA" w14:textId="77777777" w:rsidTr="00E15C83">
        <w:tc>
          <w:tcPr>
            <w:tcW w:w="2155" w:type="dxa"/>
          </w:tcPr>
          <w:p w14:paraId="0D0CF50E" w14:textId="64577EEE" w:rsidR="005644A1" w:rsidRPr="00E15C83" w:rsidRDefault="005644A1" w:rsidP="005C5AAA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b/>
                <w:bCs/>
                <w:sz w:val="16"/>
                <w:szCs w:val="16"/>
                <w:u w:val="single"/>
              </w:rPr>
              <w:t>When</w:t>
            </w:r>
            <w:r w:rsidRPr="00E15C83">
              <w:rPr>
                <w:rFonts w:ascii="Arial" w:hAnsi="Arial" w:cs="Arial"/>
                <w:sz w:val="16"/>
                <w:szCs w:val="16"/>
              </w:rPr>
              <w:t xml:space="preserve"> will we intubate?</w:t>
            </w:r>
          </w:p>
        </w:tc>
        <w:tc>
          <w:tcPr>
            <w:tcW w:w="9090" w:type="dxa"/>
          </w:tcPr>
          <w:p w14:paraId="4521CDB6" w14:textId="1E872F4A" w:rsidR="005644A1" w:rsidRPr="00E15C83" w:rsidRDefault="005644A1" w:rsidP="005C5AAA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when_intubate</w:t>
            </w:r>
            <w:proofErr w:type="spellEnd"/>
          </w:p>
        </w:tc>
      </w:tr>
    </w:tbl>
    <w:p w14:paraId="2B0561FB" w14:textId="4681C3FE" w:rsidR="001668ED" w:rsidRPr="00E15C83" w:rsidRDefault="001668ED" w:rsidP="005C5AAA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3325"/>
        <w:gridCol w:w="7920"/>
      </w:tblGrid>
      <w:tr w:rsidR="005644A1" w:rsidRPr="00E15C83" w14:paraId="625CD4EC" w14:textId="77777777" w:rsidTr="00E15C83">
        <w:tc>
          <w:tcPr>
            <w:tcW w:w="3325" w:type="dxa"/>
          </w:tcPr>
          <w:p w14:paraId="5BB69FCC" w14:textId="3440BE58" w:rsidR="005644A1" w:rsidRPr="00E15C83" w:rsidRDefault="005644A1" w:rsidP="005C5AAA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15C83">
              <w:rPr>
                <w:rFonts w:ascii="Arial" w:hAnsi="Arial" w:cs="Arial"/>
                <w:b/>
                <w:bCs/>
                <w:sz w:val="16"/>
                <w:szCs w:val="16"/>
                <w:u w:val="single"/>
              </w:rPr>
              <w:t>Backup</w:t>
            </w:r>
            <w:r w:rsidRPr="00E15C83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E15C83">
              <w:rPr>
                <w:rFonts w:ascii="Arial" w:hAnsi="Arial" w:cs="Arial"/>
                <w:b/>
                <w:bCs/>
                <w:sz w:val="16"/>
                <w:szCs w:val="16"/>
              </w:rPr>
              <w:t>Advanced Airway Provider:</w:t>
            </w:r>
          </w:p>
        </w:tc>
        <w:tc>
          <w:tcPr>
            <w:tcW w:w="7920" w:type="dxa"/>
          </w:tcPr>
          <w:p w14:paraId="081D2D3B" w14:textId="4B293C30" w:rsidR="005644A1" w:rsidRPr="00E15C83" w:rsidRDefault="005644A1" w:rsidP="005C5AAA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advance_airway_provider</w:t>
            </w:r>
            <w:proofErr w:type="spellEnd"/>
          </w:p>
        </w:tc>
      </w:tr>
    </w:tbl>
    <w:p w14:paraId="1037C2FA" w14:textId="77777777" w:rsidR="005644A1" w:rsidRPr="00E15C83" w:rsidRDefault="005644A1" w:rsidP="005C5AAA">
      <w:pPr>
        <w:rPr>
          <w:rFonts w:ascii="Arial" w:hAnsi="Arial" w:cs="Arial"/>
          <w:sz w:val="16"/>
          <w:szCs w:val="16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3325"/>
        <w:gridCol w:w="7920"/>
      </w:tblGrid>
      <w:tr w:rsidR="005644A1" w:rsidRPr="00E15C83" w14:paraId="076761FB" w14:textId="77777777" w:rsidTr="00E15C83">
        <w:tc>
          <w:tcPr>
            <w:tcW w:w="3325" w:type="dxa"/>
          </w:tcPr>
          <w:p w14:paraId="6FAA3A2F" w14:textId="2082D08A" w:rsidR="005644A1" w:rsidRPr="00E15C83" w:rsidRDefault="005644A1" w:rsidP="005C5AAA">
            <w:pPr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E15C83">
              <w:rPr>
                <w:rFonts w:ascii="Arial" w:hAnsi="Arial" w:cs="Arial"/>
                <w:b/>
                <w:bCs/>
                <w:sz w:val="16"/>
                <w:szCs w:val="16"/>
              </w:rPr>
              <w:t xml:space="preserve">Difficult Airway Alert Strategy: </w:t>
            </w:r>
          </w:p>
        </w:tc>
        <w:tc>
          <w:tcPr>
            <w:tcW w:w="7920" w:type="dxa"/>
          </w:tcPr>
          <w:p w14:paraId="708708BE" w14:textId="1957FF85" w:rsidR="005644A1" w:rsidRPr="00E15C83" w:rsidRDefault="005644A1" w:rsidP="005C5AAA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advance_airway_procedure</w:t>
            </w:r>
            <w:proofErr w:type="spellEnd"/>
          </w:p>
        </w:tc>
      </w:tr>
    </w:tbl>
    <w:p w14:paraId="2BE97B1C" w14:textId="77777777" w:rsidR="005644A1" w:rsidRPr="005B660C" w:rsidRDefault="005644A1" w:rsidP="005C5AAA">
      <w:pPr>
        <w:rPr>
          <w:rFonts w:ascii="Arial" w:hAnsi="Arial" w:cs="Arial"/>
          <w:sz w:val="18"/>
          <w:szCs w:val="18"/>
        </w:rPr>
      </w:pPr>
    </w:p>
    <w:p w14:paraId="1AE4A327" w14:textId="77777777" w:rsidR="005B660C" w:rsidRDefault="005B660C" w:rsidP="005C5AAA">
      <w:pPr>
        <w:rPr>
          <w:rFonts w:ascii="Arial" w:hAnsi="Arial" w:cs="Arial"/>
          <w:sz w:val="20"/>
          <w:szCs w:val="20"/>
        </w:rPr>
      </w:pPr>
    </w:p>
    <w:p w14:paraId="3F75BD90" w14:textId="77777777" w:rsidR="00561901" w:rsidRPr="004F016D" w:rsidRDefault="00561901" w:rsidP="005C5AAA">
      <w:pPr>
        <w:rPr>
          <w:rFonts w:ascii="Arial" w:hAnsi="Arial" w:cs="Arial"/>
          <w:sz w:val="20"/>
          <w:szCs w:val="20"/>
        </w:rPr>
      </w:pPr>
    </w:p>
    <w:sectPr w:rsidR="00561901" w:rsidRPr="004F016D" w:rsidSect="00FE771C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522F23" w14:textId="77777777" w:rsidR="00C1641A" w:rsidRDefault="00C1641A" w:rsidP="00FE771C">
      <w:pPr>
        <w:spacing w:after="0" w:line="240" w:lineRule="auto"/>
      </w:pPr>
      <w:r>
        <w:separator/>
      </w:r>
    </w:p>
  </w:endnote>
  <w:endnote w:type="continuationSeparator" w:id="0">
    <w:p w14:paraId="383C4437" w14:textId="77777777" w:rsidR="00C1641A" w:rsidRDefault="00C1641A" w:rsidP="00FE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E25D8C" w14:textId="77777777" w:rsidR="00C1641A" w:rsidRDefault="00C1641A" w:rsidP="00FE771C">
      <w:pPr>
        <w:spacing w:after="0" w:line="240" w:lineRule="auto"/>
      </w:pPr>
      <w:r>
        <w:separator/>
      </w:r>
    </w:p>
  </w:footnote>
  <w:footnote w:type="continuationSeparator" w:id="0">
    <w:p w14:paraId="7428D1E8" w14:textId="77777777" w:rsidR="00C1641A" w:rsidRDefault="00C1641A" w:rsidP="00FE7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221021" w14:textId="77777777" w:rsidR="00FE771C" w:rsidRPr="00FE771C" w:rsidRDefault="00FE771C" w:rsidP="00FE771C">
    <w:pPr>
      <w:pStyle w:val="Header"/>
      <w:jc w:val="right"/>
      <w:rPr>
        <w:b/>
      </w:rPr>
    </w:pPr>
    <w:r w:rsidRPr="00FE771C">
      <w:rPr>
        <w:b/>
      </w:rPr>
      <w:t>[Place patient sticker/stamp here]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7cwMjWwNDQ1NzdV0lEKTi0uzszPAymwqAUAHAF4OSwAAAA="/>
  </w:docVars>
  <w:rsids>
    <w:rsidRoot w:val="00FE771C"/>
    <w:rsid w:val="001668ED"/>
    <w:rsid w:val="001E14EF"/>
    <w:rsid w:val="0036673F"/>
    <w:rsid w:val="00455FE6"/>
    <w:rsid w:val="0046720C"/>
    <w:rsid w:val="004D6DB2"/>
    <w:rsid w:val="004F016D"/>
    <w:rsid w:val="00561901"/>
    <w:rsid w:val="005644A1"/>
    <w:rsid w:val="005B660C"/>
    <w:rsid w:val="005C5AAA"/>
    <w:rsid w:val="005E6DC8"/>
    <w:rsid w:val="005F5EFF"/>
    <w:rsid w:val="00796A2A"/>
    <w:rsid w:val="007A3731"/>
    <w:rsid w:val="008A4347"/>
    <w:rsid w:val="00923ED0"/>
    <w:rsid w:val="00992B29"/>
    <w:rsid w:val="009D3465"/>
    <w:rsid w:val="00A559B2"/>
    <w:rsid w:val="00AB26A3"/>
    <w:rsid w:val="00B17184"/>
    <w:rsid w:val="00B95C5D"/>
    <w:rsid w:val="00BB03E4"/>
    <w:rsid w:val="00BC37F2"/>
    <w:rsid w:val="00C1641A"/>
    <w:rsid w:val="00D607C5"/>
    <w:rsid w:val="00D978F1"/>
    <w:rsid w:val="00E15C83"/>
    <w:rsid w:val="00E4635A"/>
    <w:rsid w:val="00F26EA0"/>
    <w:rsid w:val="00F448FE"/>
    <w:rsid w:val="00F905CF"/>
    <w:rsid w:val="00FE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FC260"/>
  <w15:chartTrackingRefBased/>
  <w15:docId w15:val="{3DB95D7A-C416-4B39-91E2-1CEEE3A9D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71C"/>
  </w:style>
  <w:style w:type="paragraph" w:styleId="Footer">
    <w:name w:val="footer"/>
    <w:basedOn w:val="Normal"/>
    <w:link w:val="Foot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71C"/>
  </w:style>
  <w:style w:type="table" w:styleId="TableGrid">
    <w:name w:val="Table Grid"/>
    <w:basedOn w:val="TableNormal"/>
    <w:uiPriority w:val="39"/>
    <w:rsid w:val="004F01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322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Health</Company>
  <LinksUpToDate>false</LinksUpToDate>
  <CharactersWithSpaces>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wiec, Conrad</dc:creator>
  <cp:keywords/>
  <dc:description/>
  <cp:lastModifiedBy>Conrad Krawiec</cp:lastModifiedBy>
  <cp:revision>12</cp:revision>
  <dcterms:created xsi:type="dcterms:W3CDTF">2024-10-10T20:02:00Z</dcterms:created>
  <dcterms:modified xsi:type="dcterms:W3CDTF">2024-10-11T13:04:00Z</dcterms:modified>
</cp:coreProperties>
</file>